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0420" w:rsidRPr="00092CFF" w:rsidRDefault="00EB0420" w:rsidP="00EB0420">
      <w:pPr>
        <w:spacing w:before="129"/>
        <w:outlineLvl w:val="0"/>
        <w:rPr>
          <w:rFonts w:asciiTheme="majorHAnsi" w:eastAsia="Times New Roman" w:hAnsiTheme="majorHAnsi" w:cs="Times New Roman"/>
          <w:b/>
          <w:bCs/>
          <w:color w:val="000000"/>
          <w:kern w:val="36"/>
          <w:sz w:val="24"/>
          <w:szCs w:val="24"/>
        </w:rPr>
      </w:pPr>
      <w:bookmarkStart w:id="0" w:name="_GoBack"/>
      <w:bookmarkEnd w:id="0"/>
      <w:r w:rsidRPr="00092CFF">
        <w:rPr>
          <w:rFonts w:asciiTheme="majorHAnsi" w:eastAsia="Times New Roman" w:hAnsiTheme="majorHAnsi" w:cs="Times New Roman"/>
          <w:b/>
          <w:bCs/>
          <w:color w:val="000000"/>
          <w:kern w:val="36"/>
          <w:sz w:val="24"/>
          <w:szCs w:val="24"/>
        </w:rPr>
        <w:t>Read Me</w:t>
      </w:r>
    </w:p>
    <w:p w:rsidR="00EB0420" w:rsidRPr="00EB0420" w:rsidRDefault="00EB0420" w:rsidP="00EB042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2"/>
        </w:rPr>
      </w:pPr>
      <w:r w:rsidRPr="00EB0420">
        <w:rPr>
          <w:rFonts w:asciiTheme="majorHAnsi" w:eastAsia="Times New Roman" w:hAnsiTheme="majorHAnsi" w:cs="Arial"/>
          <w:color w:val="222222"/>
          <w:sz w:val="22"/>
        </w:rPr>
        <w:t>1. The dataset is available as attrition.csv. (To be downloaded by students from </w:t>
      </w:r>
      <w:hyperlink r:id="rId8" w:tgtFrame="_blank" w:history="1">
        <w:r w:rsidRPr="00EB0420">
          <w:rPr>
            <w:rFonts w:asciiTheme="majorHAnsi" w:eastAsia="Times New Roman" w:hAnsiTheme="majorHAnsi" w:cs="Arial"/>
            <w:color w:val="1155CC"/>
            <w:sz w:val="22"/>
            <w:u w:val="single"/>
          </w:rPr>
          <w:t>kaggle.com</w:t>
        </w:r>
      </w:hyperlink>
      <w:r w:rsidRPr="00EB0420">
        <w:rPr>
          <w:rFonts w:asciiTheme="majorHAnsi" w:eastAsia="Times New Roman" w:hAnsiTheme="majorHAnsi" w:cs="Arial"/>
          <w:color w:val="222222"/>
          <w:sz w:val="22"/>
        </w:rPr>
        <w:t>). URL: </w:t>
      </w:r>
      <w:hyperlink r:id="rId9" w:tgtFrame="_blank" w:history="1">
        <w:r w:rsidRPr="00EB0420">
          <w:rPr>
            <w:rFonts w:asciiTheme="majorHAnsi" w:eastAsia="Times New Roman" w:hAnsiTheme="majorHAnsi" w:cs="Arial"/>
            <w:color w:val="1155CC"/>
            <w:sz w:val="22"/>
            <w:u w:val="single"/>
          </w:rPr>
          <w:t>https://www.kaggle.com/pavansubhasht/ibm-hr-analytics-attrition-dataset</w:t>
        </w:r>
      </w:hyperlink>
      <w:r w:rsidRPr="00EB0420">
        <w:rPr>
          <w:rFonts w:asciiTheme="majorHAnsi" w:eastAsia="Times New Roman" w:hAnsiTheme="majorHAnsi" w:cs="Arial"/>
          <w:color w:val="222222"/>
          <w:sz w:val="22"/>
        </w:rPr>
        <w:t> </w:t>
      </w:r>
    </w:p>
    <w:p w:rsidR="00EB0420" w:rsidRPr="00EB0420" w:rsidRDefault="00EB0420" w:rsidP="00EB042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2"/>
        </w:rPr>
      </w:pPr>
      <w:r w:rsidRPr="00EB0420">
        <w:rPr>
          <w:rFonts w:asciiTheme="majorHAnsi" w:eastAsia="Times New Roman" w:hAnsiTheme="majorHAnsi" w:cs="Arial"/>
          <w:color w:val="222222"/>
          <w:sz w:val="22"/>
        </w:rPr>
        <w:t>2. The project description document is available as attrition.doc</w:t>
      </w:r>
    </w:p>
    <w:p w:rsidR="00EB0420" w:rsidRPr="00EB0420" w:rsidRDefault="00EB0420" w:rsidP="00EB042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2"/>
        </w:rPr>
      </w:pPr>
      <w:r w:rsidRPr="00EB0420">
        <w:rPr>
          <w:rFonts w:asciiTheme="majorHAnsi" w:eastAsia="Times New Roman" w:hAnsiTheme="majorHAnsi" w:cs="Arial"/>
          <w:color w:val="222222"/>
          <w:sz w:val="22"/>
        </w:rPr>
        <w:t xml:space="preserve">3. The solution is available in detail as </w:t>
      </w:r>
      <w:proofErr w:type="spellStart"/>
      <w:r w:rsidRPr="00EB0420">
        <w:rPr>
          <w:rFonts w:asciiTheme="majorHAnsi" w:eastAsia="Times New Roman" w:hAnsiTheme="majorHAnsi" w:cs="Arial"/>
          <w:color w:val="222222"/>
          <w:sz w:val="22"/>
        </w:rPr>
        <w:t>attrition.ipynb</w:t>
      </w:r>
      <w:proofErr w:type="spellEnd"/>
      <w:r w:rsidRPr="00EB0420">
        <w:rPr>
          <w:rFonts w:asciiTheme="majorHAnsi" w:eastAsia="Times New Roman" w:hAnsiTheme="majorHAnsi" w:cs="Arial"/>
          <w:color w:val="222222"/>
          <w:sz w:val="22"/>
        </w:rPr>
        <w:t xml:space="preserve"> (to be opened using </w:t>
      </w:r>
      <w:proofErr w:type="spellStart"/>
      <w:r w:rsidRPr="00EB0420">
        <w:rPr>
          <w:rFonts w:asciiTheme="majorHAnsi" w:eastAsia="Times New Roman" w:hAnsiTheme="majorHAnsi" w:cs="Arial"/>
          <w:color w:val="222222"/>
          <w:sz w:val="22"/>
        </w:rPr>
        <w:t>Jupyter</w:t>
      </w:r>
      <w:proofErr w:type="spellEnd"/>
      <w:r w:rsidRPr="00EB0420">
        <w:rPr>
          <w:rFonts w:asciiTheme="majorHAnsi" w:eastAsia="Times New Roman" w:hAnsiTheme="majorHAnsi" w:cs="Arial"/>
          <w:color w:val="222222"/>
          <w:sz w:val="22"/>
        </w:rPr>
        <w:t>)</w:t>
      </w:r>
    </w:p>
    <w:p w:rsidR="00EB0420" w:rsidRDefault="00EB0420" w:rsidP="00EB042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2"/>
        </w:rPr>
      </w:pPr>
      <w:r w:rsidRPr="00EB0420">
        <w:rPr>
          <w:rFonts w:asciiTheme="majorHAnsi" w:eastAsia="Times New Roman" w:hAnsiTheme="majorHAnsi" w:cs="Arial"/>
          <w:color w:val="222222"/>
          <w:sz w:val="22"/>
        </w:rPr>
        <w:t>4. The HTML version of the solution is attached for your ready reference. (</w:t>
      </w:r>
      <w:proofErr w:type="gramStart"/>
      <w:r w:rsidRPr="00EB0420">
        <w:rPr>
          <w:rFonts w:asciiTheme="majorHAnsi" w:eastAsia="Times New Roman" w:hAnsiTheme="majorHAnsi" w:cs="Arial"/>
          <w:color w:val="222222"/>
          <w:sz w:val="22"/>
        </w:rPr>
        <w:t>can</w:t>
      </w:r>
      <w:proofErr w:type="gramEnd"/>
      <w:r w:rsidRPr="00EB0420">
        <w:rPr>
          <w:rFonts w:asciiTheme="majorHAnsi" w:eastAsia="Times New Roman" w:hAnsiTheme="majorHAnsi" w:cs="Arial"/>
          <w:color w:val="222222"/>
          <w:sz w:val="22"/>
        </w:rPr>
        <w:t xml:space="preserve"> be viewed by anybody with a browser)</w:t>
      </w:r>
    </w:p>
    <w:p w:rsidR="00092CFF" w:rsidRPr="00EB0420" w:rsidRDefault="00092CFF" w:rsidP="00EB0420">
      <w:pPr>
        <w:shd w:val="clear" w:color="auto" w:fill="FFFFFF"/>
        <w:spacing w:after="0" w:line="240" w:lineRule="auto"/>
        <w:rPr>
          <w:rFonts w:asciiTheme="majorHAnsi" w:eastAsia="Times New Roman" w:hAnsiTheme="majorHAnsi" w:cs="Arial"/>
          <w:color w:val="222222"/>
          <w:sz w:val="22"/>
        </w:rPr>
      </w:pPr>
    </w:p>
    <w:p w:rsidR="00EB0420" w:rsidRPr="00092CFF" w:rsidRDefault="00EB0420" w:rsidP="00EB0420">
      <w:pPr>
        <w:spacing w:before="129"/>
        <w:outlineLvl w:val="0"/>
        <w:rPr>
          <w:rFonts w:asciiTheme="majorHAnsi" w:eastAsia="Times New Roman" w:hAnsiTheme="majorHAnsi" w:cs="Times New Roman"/>
          <w:b/>
          <w:bCs/>
          <w:color w:val="000000"/>
          <w:kern w:val="36"/>
          <w:sz w:val="24"/>
          <w:szCs w:val="24"/>
        </w:rPr>
      </w:pPr>
      <w:r w:rsidRPr="00092CFF">
        <w:rPr>
          <w:rFonts w:asciiTheme="majorHAnsi" w:eastAsia="Times New Roman" w:hAnsiTheme="majorHAnsi" w:cs="Times New Roman"/>
          <w:b/>
          <w:bCs/>
          <w:color w:val="000000"/>
          <w:kern w:val="36"/>
          <w:sz w:val="24"/>
          <w:szCs w:val="24"/>
        </w:rPr>
        <w:t>Employee Attrition Prediction</w:t>
      </w:r>
    </w:p>
    <w:p w:rsidR="00EB0420" w:rsidRPr="00EB0420" w:rsidRDefault="00EB0420" w:rsidP="00EB0420">
      <w:pPr>
        <w:rPr>
          <w:rFonts w:asciiTheme="majorHAnsi" w:hAnsiTheme="majorHAnsi" w:cs="Times New Roman"/>
          <w:color w:val="000000"/>
          <w:sz w:val="21"/>
          <w:szCs w:val="21"/>
        </w:rPr>
      </w:pPr>
      <w:r w:rsidRPr="00EB0420">
        <w:rPr>
          <w:rFonts w:asciiTheme="majorHAnsi" w:hAnsiTheme="majorHAnsi" w:cs="Times New Roman"/>
          <w:bCs/>
          <w:color w:val="000000"/>
          <w:sz w:val="21"/>
          <w:szCs w:val="21"/>
        </w:rPr>
        <w:t xml:space="preserve">Log into </w:t>
      </w:r>
      <w:proofErr w:type="spellStart"/>
      <w:r w:rsidRPr="00EB0420">
        <w:rPr>
          <w:rFonts w:asciiTheme="majorHAnsi" w:hAnsiTheme="majorHAnsi" w:cs="Times New Roman"/>
          <w:bCs/>
          <w:color w:val="000000"/>
          <w:sz w:val="21"/>
          <w:szCs w:val="21"/>
        </w:rPr>
        <w:t>Kaggle</w:t>
      </w:r>
      <w:proofErr w:type="spellEnd"/>
      <w:r w:rsidRPr="00EB0420">
        <w:rPr>
          <w:rFonts w:asciiTheme="majorHAnsi" w:hAnsiTheme="majorHAnsi" w:cs="Times New Roman"/>
          <w:bCs/>
          <w:color w:val="000000"/>
          <w:sz w:val="21"/>
          <w:szCs w:val="21"/>
        </w:rPr>
        <w:t xml:space="preserve"> and download the dataset for IBM HR Analytics Employee Attrition &amp; Performance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Data contains </w:t>
      </w: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differnet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attributes of an employee and the target variable </w:t>
      </w:r>
      <w:proofErr w:type="spellStart"/>
      <w:r w:rsidRPr="00EB0420">
        <w:rPr>
          <w:rFonts w:asciiTheme="majorHAnsi" w:hAnsiTheme="majorHAnsi" w:cs="Times New Roman"/>
          <w:i/>
          <w:iCs/>
          <w:color w:val="000000"/>
          <w:sz w:val="21"/>
          <w:szCs w:val="21"/>
        </w:rPr>
        <w:t>Atrition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>. </w:t>
      </w:r>
      <w:proofErr w:type="spellStart"/>
      <w:r w:rsidRPr="00EB0420">
        <w:rPr>
          <w:rFonts w:asciiTheme="majorHAnsi" w:hAnsiTheme="majorHAnsi" w:cs="Times New Roman"/>
          <w:i/>
          <w:iCs/>
          <w:color w:val="000000"/>
          <w:sz w:val="21"/>
          <w:szCs w:val="21"/>
        </w:rPr>
        <w:t>EmployeeNumber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> is the primary key. We use this dataset to predict employee churn.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Data definitions for categorical variables: 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r w:rsidRPr="00EB0420">
        <w:rPr>
          <w:rFonts w:asciiTheme="majorHAnsi" w:hAnsiTheme="majorHAnsi" w:cs="Times New Roman"/>
          <w:color w:val="000000"/>
          <w:sz w:val="21"/>
          <w:szCs w:val="21"/>
        </w:rPr>
        <w:t>Education 1 'Below College' 2 'College' 3 'Bachelor' 4 'Master' 5 'Doctor'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EnvironmentSatisfaction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1 'Low' 2 'Medium' 3 'High' 4 'Very High'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JobInvolvement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1 'Low' 2 'Medium' 3 'High' 4 'Very High'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JobSatisfaction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1 'Low' 2 'Medium' 3 'High' 4 'Very High'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PerformanceRating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1 'Low' 2 'Good' 3 'Excellent' 4 'Outstanding'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RelationshipSatisfaction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1 'Low' 2 'Medium' 3 'High' 4 'Very High'</w:t>
      </w:r>
    </w:p>
    <w:p w:rsidR="00EB0420" w:rsidRPr="00EB0420" w:rsidRDefault="00EB0420" w:rsidP="00EB0420">
      <w:pPr>
        <w:spacing w:before="240"/>
        <w:rPr>
          <w:rFonts w:asciiTheme="majorHAnsi" w:hAnsiTheme="majorHAnsi" w:cs="Times New Roman"/>
          <w:color w:val="000000"/>
          <w:sz w:val="21"/>
          <w:szCs w:val="21"/>
        </w:rPr>
      </w:pPr>
      <w:proofErr w:type="spellStart"/>
      <w:r w:rsidRPr="00EB0420">
        <w:rPr>
          <w:rFonts w:asciiTheme="majorHAnsi" w:hAnsiTheme="majorHAnsi" w:cs="Times New Roman"/>
          <w:color w:val="000000"/>
          <w:sz w:val="21"/>
          <w:szCs w:val="21"/>
        </w:rPr>
        <w:t>WorkLifeBalance</w:t>
      </w:r>
      <w:proofErr w:type="spellEnd"/>
      <w:r w:rsidRPr="00EB0420">
        <w:rPr>
          <w:rFonts w:asciiTheme="majorHAnsi" w:hAnsiTheme="majorHAnsi" w:cs="Times New Roman"/>
          <w:color w:val="000000"/>
          <w:sz w:val="21"/>
          <w:szCs w:val="21"/>
        </w:rPr>
        <w:t xml:space="preserve"> 1 'Bad' 2 'Good' 3 'Better' 4 'Best'</w:t>
      </w:r>
    </w:p>
    <w:p w:rsidR="00EB0420" w:rsidRPr="00EB0420" w:rsidRDefault="00EB0420" w:rsidP="00EB0420">
      <w:pPr>
        <w:rPr>
          <w:rFonts w:asciiTheme="majorHAnsi" w:hAnsiTheme="majorHAnsi"/>
        </w:rPr>
      </w:pPr>
    </w:p>
    <w:p w:rsidR="00370BB0" w:rsidRPr="00EB0420" w:rsidRDefault="00370BB0" w:rsidP="00EB0420">
      <w:pPr>
        <w:rPr>
          <w:rFonts w:asciiTheme="majorHAnsi" w:hAnsiTheme="majorHAnsi"/>
        </w:rPr>
      </w:pPr>
    </w:p>
    <w:sectPr w:rsidR="00370BB0" w:rsidRPr="00EB0420" w:rsidSect="00EF421D">
      <w:headerReference w:type="default" r:id="rId10"/>
      <w:footerReference w:type="default" r:id="rId11"/>
      <w:pgSz w:w="12240" w:h="15840" w:code="1"/>
      <w:pgMar w:top="1152" w:right="1440" w:bottom="144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6F47" w:rsidRDefault="00706F47" w:rsidP="00A00E77">
      <w:pPr>
        <w:spacing w:after="0" w:line="240" w:lineRule="auto"/>
      </w:pPr>
      <w:r>
        <w:separator/>
      </w:r>
    </w:p>
  </w:endnote>
  <w:endnote w:type="continuationSeparator" w:id="0">
    <w:p w:rsidR="00706F47" w:rsidRDefault="00706F47" w:rsidP="00A00E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6"/>
      </w:rPr>
      <w:id w:val="8979758"/>
      <w:docPartObj>
        <w:docPartGallery w:val="Page Numbers (Bottom of Page)"/>
        <w:docPartUnique/>
      </w:docPartObj>
    </w:sdtPr>
    <w:sdtEndPr/>
    <w:sdtContent>
      <w:p w:rsidR="00E53704" w:rsidRPr="00E53704" w:rsidRDefault="00711FBD" w:rsidP="0044774C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3B395ECB" wp14:editId="22F66A50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6E93CAF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62594D5C" wp14:editId="16F9BB82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0</wp:posOffset>
                  </wp:positionV>
                  <wp:extent cx="6238875" cy="0"/>
                  <wp:effectExtent l="19050" t="26035" r="19050" b="2159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4F3302B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CsUCkL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059B3216" wp14:editId="2DDD30E3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53704" w:rsidRPr="00AD2960" w:rsidRDefault="00E53704" w:rsidP="00E53704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(c)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59B3216" id="Rectangle 14" o:spid="_x0000_s1027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M2oQA20AgAA&#10;uAUAAA4AAAAAAAAAAAAAAAAALgIAAGRycy9lMm9Eb2MueG1sUEsBAi0AFAAGAAgAAAAhAJEEDb/h&#10;AAAACQEAAA8AAAAAAAAAAAAAAAAADgUAAGRycy9kb3ducmV2LnhtbFBLBQYAAAAABAAEAPMAAAAc&#10;BgAAAAA=&#10;" filled="f" stroked="f">
                  <v:textbox>
                    <w:txbxContent>
                      <w:p w:rsidR="00E53704" w:rsidRPr="00AD2960" w:rsidRDefault="00E53704" w:rsidP="00E53704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(c)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="00866B8A" w:rsidRPr="00AD2960">
          <w:rPr>
            <w:rFonts w:asciiTheme="majorHAnsi" w:hAnsiTheme="majorHAnsi"/>
            <w:sz w:val="16"/>
          </w:rPr>
          <w:fldChar w:fldCharType="begin"/>
        </w:r>
        <w:r w:rsidR="00E53704"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="00866B8A" w:rsidRPr="00AD2960">
          <w:rPr>
            <w:rFonts w:asciiTheme="majorHAnsi" w:hAnsiTheme="majorHAnsi"/>
            <w:sz w:val="16"/>
          </w:rPr>
          <w:fldChar w:fldCharType="separate"/>
        </w:r>
        <w:r w:rsidR="002D168B">
          <w:rPr>
            <w:rFonts w:asciiTheme="majorHAnsi" w:hAnsiTheme="majorHAnsi"/>
            <w:noProof/>
            <w:sz w:val="16"/>
          </w:rPr>
          <w:t>1</w:t>
        </w:r>
        <w:r w:rsidR="00866B8A" w:rsidRPr="00AD2960">
          <w:rPr>
            <w:rFonts w:asciiTheme="majorHAnsi" w:hAnsiTheme="majorHAnsi"/>
            <w:sz w:val="16"/>
          </w:rPr>
          <w:fldChar w:fldCharType="end"/>
        </w:r>
      </w:p>
    </w:sdtContent>
  </w:sdt>
  <w:p w:rsidR="00CF4E41" w:rsidRDefault="00CF4E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6F47" w:rsidRDefault="00706F47" w:rsidP="00A00E77">
      <w:pPr>
        <w:spacing w:after="0" w:line="240" w:lineRule="auto"/>
      </w:pPr>
      <w:r>
        <w:separator/>
      </w:r>
    </w:p>
  </w:footnote>
  <w:footnote w:type="continuationSeparator" w:id="0">
    <w:p w:rsidR="00706F47" w:rsidRDefault="00706F47" w:rsidP="00A00E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3B7C" w:rsidRDefault="006C7122" w:rsidP="00403B7C">
    <w:pPr>
      <w:pStyle w:val="Title"/>
    </w:pPr>
    <w:r w:rsidRPr="0047329C"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FA685D7" wp14:editId="52693A1C">
              <wp:simplePos x="0" y="0"/>
              <wp:positionH relativeFrom="column">
                <wp:posOffset>5243830</wp:posOffset>
              </wp:positionH>
              <wp:positionV relativeFrom="paragraph">
                <wp:posOffset>-19177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D89C8C1" id="Rectangle 3" o:spid="_x0000_s1026" alt="Imarticus-Logo" style="position:absolute;margin-left:412.9pt;margin-top:-15.1pt;width:61.1pt;height:57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C1xjr1AAAgAElEQVQ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" stroked="f">
              <v:fill r:id="rId2" o:title="Imarticus-Logo" recolor="t" rotate="t" type="frame"/>
            </v:rect>
          </w:pict>
        </mc:Fallback>
      </mc:AlternateContent>
    </w:r>
    <w:r w:rsidR="00711FBD" w:rsidRPr="0047329C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E71612" wp14:editId="21467879">
              <wp:simplePos x="0" y="0"/>
              <wp:positionH relativeFrom="column">
                <wp:posOffset>-238125</wp:posOffset>
              </wp:positionH>
              <wp:positionV relativeFrom="paragraph">
                <wp:posOffset>464820</wp:posOffset>
              </wp:positionV>
              <wp:extent cx="5591175" cy="485775"/>
              <wp:effectExtent l="0" t="0" r="0" b="1905"/>
              <wp:wrapNone/>
              <wp:docPr id="6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91175" cy="4857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00E77" w:rsidRPr="00EF421D" w:rsidRDefault="00A00E77" w:rsidP="00EF421D">
                          <w:pPr>
                            <w:rPr>
                              <w:szCs w:val="3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2A87EB" id="Rectangle 5" o:spid="_x0000_s1026" style="position:absolute;left:0;text-align:left;margin-left:-18.75pt;margin-top:36.6pt;width:440.25pt;height:38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" filled="f" stroked="f">
              <v:textbox>
                <w:txbxContent>
                  <w:p w:rsidR="00A00E77" w:rsidRPr="00EF421D" w:rsidRDefault="00A00E77" w:rsidP="00EF421D">
                    <w:pPr>
                      <w:rPr>
                        <w:szCs w:val="30"/>
                      </w:rPr>
                    </w:pPr>
                  </w:p>
                </w:txbxContent>
              </v:textbox>
            </v:rect>
          </w:pict>
        </mc:Fallback>
      </mc:AlternateContent>
    </w:r>
    <w:proofErr w:type="spellStart"/>
    <w:r w:rsidR="00DB2507">
      <w:t>Genpact</w:t>
    </w:r>
    <w:proofErr w:type="spellEnd"/>
    <w:r w:rsidR="00DB2507">
      <w:t xml:space="preserve"> Data Science </w:t>
    </w:r>
    <w:proofErr w:type="spellStart"/>
    <w:r w:rsidR="00DB2507">
      <w:t>Prodegree</w:t>
    </w:r>
    <w:proofErr w:type="spellEnd"/>
    <w:r w:rsidR="00DB2507">
      <w:t xml:space="preserve"> </w:t>
    </w:r>
  </w:p>
  <w:p w:rsidR="00EF421D" w:rsidRPr="0047329C" w:rsidRDefault="006C7122" w:rsidP="00403B7C">
    <w:pPr>
      <w:pStyle w:val="Title"/>
    </w:pPr>
    <w:r w:rsidRPr="0047329C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1E2795" wp14:editId="5AE178D0">
              <wp:simplePos x="0" y="0"/>
              <wp:positionH relativeFrom="column">
                <wp:posOffset>-142875</wp:posOffset>
              </wp:positionH>
              <wp:positionV relativeFrom="paragraph">
                <wp:posOffset>384810</wp:posOffset>
              </wp:positionV>
              <wp:extent cx="6238875" cy="0"/>
              <wp:effectExtent l="0" t="19050" r="9525" b="38100"/>
              <wp:wrapNone/>
              <wp:docPr id="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B50801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30.3pt;width:491.2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f8fNQIAAHI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" strokecolor="#7f7f7f [1612]" strokeweight="4pt"/>
          </w:pict>
        </mc:Fallback>
      </mc:AlternateContent>
    </w:r>
    <w:r w:rsidR="000176B3">
      <w:rPr>
        <w:u w:color="FFFFFF" w:themeColor="background1" w:themeTint="00" w:themeShade="00"/>
      </w:rPr>
      <w:t>Project Using</w:t>
    </w:r>
    <w:r w:rsidR="009F3E43">
      <w:rPr>
        <w:u w:color="FFFFFF" w:themeColor="background1" w:themeTint="00" w:themeShade="00"/>
      </w:rPr>
      <w:t xml:space="preserve"> </w:t>
    </w:r>
    <w:r w:rsidR="00EB0420">
      <w:rPr>
        <w:u w:color="FFFFFF" w:themeColor="background1" w:themeTint="00" w:themeShade="00"/>
      </w:rPr>
      <w:t>R</w:t>
    </w:r>
  </w:p>
  <w:p w:rsidR="00A00E77" w:rsidRDefault="00A00E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F5190"/>
    <w:multiLevelType w:val="hybridMultilevel"/>
    <w:tmpl w:val="15F47CF6"/>
    <w:lvl w:ilvl="0" w:tplc="6F2A18C6">
      <w:start w:val="1"/>
      <w:numFmt w:val="upperRoman"/>
      <w:lvlText w:val="%1."/>
      <w:lvlJc w:val="right"/>
      <w:pPr>
        <w:ind w:left="36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3F20821"/>
    <w:multiLevelType w:val="hybridMultilevel"/>
    <w:tmpl w:val="132E43DA"/>
    <w:lvl w:ilvl="0" w:tplc="E0F6CF38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>
    <w:nsid w:val="07795A99"/>
    <w:multiLevelType w:val="hybridMultilevel"/>
    <w:tmpl w:val="BD04FDCE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2CB1CEA"/>
    <w:multiLevelType w:val="hybridMultilevel"/>
    <w:tmpl w:val="00F87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A110D8"/>
    <w:multiLevelType w:val="hybridMultilevel"/>
    <w:tmpl w:val="C3D8B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A973B7"/>
    <w:multiLevelType w:val="hybridMultilevel"/>
    <w:tmpl w:val="2416E17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>
    <w:nsid w:val="23E53977"/>
    <w:multiLevelType w:val="hybridMultilevel"/>
    <w:tmpl w:val="A17EDF48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6525C6F"/>
    <w:multiLevelType w:val="hybridMultilevel"/>
    <w:tmpl w:val="B5168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7AD55A5"/>
    <w:multiLevelType w:val="hybridMultilevel"/>
    <w:tmpl w:val="BD9EF9AA"/>
    <w:lvl w:ilvl="0" w:tplc="1430F7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B04366"/>
    <w:multiLevelType w:val="hybridMultilevel"/>
    <w:tmpl w:val="BC882CF4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2EBE71A4"/>
    <w:multiLevelType w:val="hybridMultilevel"/>
    <w:tmpl w:val="D3AA9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5E310C"/>
    <w:multiLevelType w:val="hybridMultilevel"/>
    <w:tmpl w:val="C4F81B20"/>
    <w:lvl w:ilvl="0" w:tplc="08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2">
    <w:nsid w:val="32077C54"/>
    <w:multiLevelType w:val="hybridMultilevel"/>
    <w:tmpl w:val="C77EE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664592"/>
    <w:multiLevelType w:val="hybridMultilevel"/>
    <w:tmpl w:val="4BC8CDA4"/>
    <w:lvl w:ilvl="0" w:tplc="04090005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>
    <w:nsid w:val="3BAA2BED"/>
    <w:multiLevelType w:val="hybridMultilevel"/>
    <w:tmpl w:val="B1327A28"/>
    <w:lvl w:ilvl="0" w:tplc="08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>
    <w:nsid w:val="47973FF4"/>
    <w:multiLevelType w:val="hybridMultilevel"/>
    <w:tmpl w:val="6E9001B4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BC630C0"/>
    <w:multiLevelType w:val="hybridMultilevel"/>
    <w:tmpl w:val="C4EE7936"/>
    <w:lvl w:ilvl="0" w:tplc="7C7AEF5C">
      <w:start w:val="1"/>
      <w:numFmt w:val="bullet"/>
      <w:lvlText w:val=""/>
      <w:lvlJc w:val="left"/>
      <w:pPr>
        <w:ind w:left="1170" w:hanging="360"/>
      </w:pPr>
      <w:rPr>
        <w:rFonts w:ascii="Wingdings" w:hAnsi="Wingdings" w:hint="default"/>
        <w:color w:val="595959" w:themeColor="text1" w:themeTint="A6"/>
        <w:sz w:val="20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7">
    <w:nsid w:val="536102BA"/>
    <w:multiLevelType w:val="hybridMultilevel"/>
    <w:tmpl w:val="52A29A52"/>
    <w:lvl w:ilvl="0" w:tplc="C220F574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auto"/>
        <w:sz w:val="1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48532D2"/>
    <w:multiLevelType w:val="hybridMultilevel"/>
    <w:tmpl w:val="BC42D50A"/>
    <w:lvl w:ilvl="0" w:tplc="784EA7AE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000000" w:themeColor="text1"/>
        <w:sz w:val="1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64F643D"/>
    <w:multiLevelType w:val="hybridMultilevel"/>
    <w:tmpl w:val="DA68460C"/>
    <w:lvl w:ilvl="0" w:tplc="99C80060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color w:val="000000" w:themeColor="text1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AEB2763"/>
    <w:multiLevelType w:val="hybridMultilevel"/>
    <w:tmpl w:val="9BCA3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934FC3"/>
    <w:multiLevelType w:val="hybridMultilevel"/>
    <w:tmpl w:val="479CB9B4"/>
    <w:lvl w:ilvl="0" w:tplc="FE1872E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E3721E3"/>
    <w:multiLevelType w:val="hybridMultilevel"/>
    <w:tmpl w:val="6B8C56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2FB7591"/>
    <w:multiLevelType w:val="hybridMultilevel"/>
    <w:tmpl w:val="3E0484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092055"/>
    <w:multiLevelType w:val="hybridMultilevel"/>
    <w:tmpl w:val="28C4681E"/>
    <w:lvl w:ilvl="0" w:tplc="B6208A80">
      <w:start w:val="1"/>
      <w:numFmt w:val="bullet"/>
      <w:lvlText w:val="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>
    <w:nsid w:val="63341246"/>
    <w:multiLevelType w:val="hybridMultilevel"/>
    <w:tmpl w:val="91FCE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6F63C92"/>
    <w:multiLevelType w:val="hybridMultilevel"/>
    <w:tmpl w:val="FEC8EB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99A76AF"/>
    <w:multiLevelType w:val="hybridMultilevel"/>
    <w:tmpl w:val="C24A4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B7406E1"/>
    <w:multiLevelType w:val="hybridMultilevel"/>
    <w:tmpl w:val="45EE49AE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2F02B01"/>
    <w:multiLevelType w:val="hybridMultilevel"/>
    <w:tmpl w:val="109A1FFC"/>
    <w:lvl w:ilvl="0" w:tplc="FE1872EE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74E076DB"/>
    <w:multiLevelType w:val="hybridMultilevel"/>
    <w:tmpl w:val="144E7A0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76794673"/>
    <w:multiLevelType w:val="hybridMultilevel"/>
    <w:tmpl w:val="E15893FC"/>
    <w:lvl w:ilvl="0" w:tplc="FE1872E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799516FE"/>
    <w:multiLevelType w:val="hybridMultilevel"/>
    <w:tmpl w:val="34A4D27E"/>
    <w:lvl w:ilvl="0" w:tplc="8B501A10">
      <w:numFmt w:val="bullet"/>
      <w:lvlText w:val="-"/>
      <w:lvlJc w:val="left"/>
      <w:pPr>
        <w:ind w:left="420" w:hanging="360"/>
      </w:pPr>
      <w:rPr>
        <w:rFonts w:ascii="Cambria" w:eastAsiaTheme="minorHAnsi" w:hAnsi="Cambria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3">
    <w:nsid w:val="7BED7D2B"/>
    <w:multiLevelType w:val="hybridMultilevel"/>
    <w:tmpl w:val="41BC4B4C"/>
    <w:lvl w:ilvl="0" w:tplc="08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0"/>
  </w:num>
  <w:num w:numId="4">
    <w:abstractNumId w:val="13"/>
  </w:num>
  <w:num w:numId="5">
    <w:abstractNumId w:val="24"/>
  </w:num>
  <w:num w:numId="6">
    <w:abstractNumId w:val="16"/>
  </w:num>
  <w:num w:numId="7">
    <w:abstractNumId w:val="19"/>
  </w:num>
  <w:num w:numId="8">
    <w:abstractNumId w:val="18"/>
  </w:num>
  <w:num w:numId="9">
    <w:abstractNumId w:val="17"/>
  </w:num>
  <w:num w:numId="10">
    <w:abstractNumId w:val="7"/>
  </w:num>
  <w:num w:numId="11">
    <w:abstractNumId w:val="8"/>
  </w:num>
  <w:num w:numId="12">
    <w:abstractNumId w:val="9"/>
  </w:num>
  <w:num w:numId="13">
    <w:abstractNumId w:val="10"/>
  </w:num>
  <w:num w:numId="14">
    <w:abstractNumId w:val="31"/>
  </w:num>
  <w:num w:numId="15">
    <w:abstractNumId w:val="28"/>
  </w:num>
  <w:num w:numId="16">
    <w:abstractNumId w:val="29"/>
  </w:num>
  <w:num w:numId="17">
    <w:abstractNumId w:val="6"/>
  </w:num>
  <w:num w:numId="18">
    <w:abstractNumId w:val="2"/>
  </w:num>
  <w:num w:numId="19">
    <w:abstractNumId w:val="21"/>
  </w:num>
  <w:num w:numId="20">
    <w:abstractNumId w:val="15"/>
  </w:num>
  <w:num w:numId="21">
    <w:abstractNumId w:val="22"/>
  </w:num>
  <w:num w:numId="22">
    <w:abstractNumId w:val="30"/>
  </w:num>
  <w:num w:numId="23">
    <w:abstractNumId w:val="27"/>
  </w:num>
  <w:num w:numId="24">
    <w:abstractNumId w:val="33"/>
  </w:num>
  <w:num w:numId="25">
    <w:abstractNumId w:val="14"/>
  </w:num>
  <w:num w:numId="26">
    <w:abstractNumId w:val="11"/>
  </w:num>
  <w:num w:numId="27">
    <w:abstractNumId w:val="23"/>
  </w:num>
  <w:num w:numId="28">
    <w:abstractNumId w:val="12"/>
  </w:num>
  <w:num w:numId="29">
    <w:abstractNumId w:val="25"/>
  </w:num>
  <w:num w:numId="30">
    <w:abstractNumId w:val="26"/>
  </w:num>
  <w:num w:numId="31">
    <w:abstractNumId w:val="1"/>
  </w:num>
  <w:num w:numId="32">
    <w:abstractNumId w:val="3"/>
  </w:num>
  <w:num w:numId="33">
    <w:abstractNumId w:val="4"/>
  </w:num>
  <w:num w:numId="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DYwMDIxsDA1NzFU0lEKTi0uzszPAykwrAUAtteUniwAAAA="/>
  </w:docVars>
  <w:rsids>
    <w:rsidRoot w:val="00A00E77"/>
    <w:rsid w:val="00011F76"/>
    <w:rsid w:val="000176B3"/>
    <w:rsid w:val="000417F4"/>
    <w:rsid w:val="00053D37"/>
    <w:rsid w:val="00084DE0"/>
    <w:rsid w:val="00084EA6"/>
    <w:rsid w:val="00092CFF"/>
    <w:rsid w:val="000A5CED"/>
    <w:rsid w:val="000B7945"/>
    <w:rsid w:val="000C01F6"/>
    <w:rsid w:val="000C2529"/>
    <w:rsid w:val="000E7218"/>
    <w:rsid w:val="000F0FB8"/>
    <w:rsid w:val="000F10BE"/>
    <w:rsid w:val="000F28DE"/>
    <w:rsid w:val="00102E6E"/>
    <w:rsid w:val="00105055"/>
    <w:rsid w:val="00106A97"/>
    <w:rsid w:val="001164A3"/>
    <w:rsid w:val="00126595"/>
    <w:rsid w:val="001738C5"/>
    <w:rsid w:val="00186C63"/>
    <w:rsid w:val="001A30DE"/>
    <w:rsid w:val="001D08F3"/>
    <w:rsid w:val="001D42E5"/>
    <w:rsid w:val="001D7D38"/>
    <w:rsid w:val="001F05B4"/>
    <w:rsid w:val="001F4108"/>
    <w:rsid w:val="00204075"/>
    <w:rsid w:val="002119A1"/>
    <w:rsid w:val="00286CC2"/>
    <w:rsid w:val="002B7ECB"/>
    <w:rsid w:val="002D168B"/>
    <w:rsid w:val="002D68BD"/>
    <w:rsid w:val="003043C5"/>
    <w:rsid w:val="003122F9"/>
    <w:rsid w:val="003159F7"/>
    <w:rsid w:val="003258F9"/>
    <w:rsid w:val="00332168"/>
    <w:rsid w:val="00370BB0"/>
    <w:rsid w:val="00397E76"/>
    <w:rsid w:val="003E0186"/>
    <w:rsid w:val="003F77A2"/>
    <w:rsid w:val="00400220"/>
    <w:rsid w:val="00403B7C"/>
    <w:rsid w:val="00411087"/>
    <w:rsid w:val="00415B24"/>
    <w:rsid w:val="0044774C"/>
    <w:rsid w:val="00461F92"/>
    <w:rsid w:val="0047329C"/>
    <w:rsid w:val="004763DB"/>
    <w:rsid w:val="004A417B"/>
    <w:rsid w:val="004A7E2A"/>
    <w:rsid w:val="004A7EB6"/>
    <w:rsid w:val="004E087F"/>
    <w:rsid w:val="00506F9F"/>
    <w:rsid w:val="00512310"/>
    <w:rsid w:val="00531BF4"/>
    <w:rsid w:val="00562F40"/>
    <w:rsid w:val="00571630"/>
    <w:rsid w:val="005827CF"/>
    <w:rsid w:val="005861D3"/>
    <w:rsid w:val="005E0804"/>
    <w:rsid w:val="00602523"/>
    <w:rsid w:val="00605B3D"/>
    <w:rsid w:val="006161CC"/>
    <w:rsid w:val="00642B32"/>
    <w:rsid w:val="0064694A"/>
    <w:rsid w:val="00670B3A"/>
    <w:rsid w:val="006826FA"/>
    <w:rsid w:val="00682FD8"/>
    <w:rsid w:val="006A32CE"/>
    <w:rsid w:val="006C2570"/>
    <w:rsid w:val="006C383D"/>
    <w:rsid w:val="006C7122"/>
    <w:rsid w:val="006F4BF9"/>
    <w:rsid w:val="00706F47"/>
    <w:rsid w:val="00711FBD"/>
    <w:rsid w:val="00724E3B"/>
    <w:rsid w:val="00734C92"/>
    <w:rsid w:val="00762660"/>
    <w:rsid w:val="00773889"/>
    <w:rsid w:val="007E24D3"/>
    <w:rsid w:val="007F0D6D"/>
    <w:rsid w:val="007F471B"/>
    <w:rsid w:val="00806CD2"/>
    <w:rsid w:val="0082748F"/>
    <w:rsid w:val="0084764E"/>
    <w:rsid w:val="00866B8A"/>
    <w:rsid w:val="00873C37"/>
    <w:rsid w:val="008B0F8A"/>
    <w:rsid w:val="008D1132"/>
    <w:rsid w:val="008F7737"/>
    <w:rsid w:val="00901130"/>
    <w:rsid w:val="00936185"/>
    <w:rsid w:val="00957775"/>
    <w:rsid w:val="00960BDF"/>
    <w:rsid w:val="00970032"/>
    <w:rsid w:val="009D2741"/>
    <w:rsid w:val="009D7F2C"/>
    <w:rsid w:val="009E3C05"/>
    <w:rsid w:val="009F1EEA"/>
    <w:rsid w:val="009F3E43"/>
    <w:rsid w:val="00A00E77"/>
    <w:rsid w:val="00A044F6"/>
    <w:rsid w:val="00A319D7"/>
    <w:rsid w:val="00A52150"/>
    <w:rsid w:val="00A664CF"/>
    <w:rsid w:val="00A66B03"/>
    <w:rsid w:val="00A759E7"/>
    <w:rsid w:val="00A836F5"/>
    <w:rsid w:val="00A936EB"/>
    <w:rsid w:val="00AC7507"/>
    <w:rsid w:val="00AD2960"/>
    <w:rsid w:val="00B250C9"/>
    <w:rsid w:val="00B4168A"/>
    <w:rsid w:val="00B73A13"/>
    <w:rsid w:val="00BA4C67"/>
    <w:rsid w:val="00BB4AA3"/>
    <w:rsid w:val="00BD511A"/>
    <w:rsid w:val="00BD6AD4"/>
    <w:rsid w:val="00C14FC5"/>
    <w:rsid w:val="00C2205E"/>
    <w:rsid w:val="00C701DE"/>
    <w:rsid w:val="00C83A37"/>
    <w:rsid w:val="00C847A6"/>
    <w:rsid w:val="00C862A7"/>
    <w:rsid w:val="00C90FC0"/>
    <w:rsid w:val="00CE5CDE"/>
    <w:rsid w:val="00CF3C61"/>
    <w:rsid w:val="00CF4E41"/>
    <w:rsid w:val="00CF7016"/>
    <w:rsid w:val="00D065E7"/>
    <w:rsid w:val="00D37C46"/>
    <w:rsid w:val="00D70D65"/>
    <w:rsid w:val="00D86646"/>
    <w:rsid w:val="00D95A20"/>
    <w:rsid w:val="00DB2507"/>
    <w:rsid w:val="00DE3D98"/>
    <w:rsid w:val="00DE6A2D"/>
    <w:rsid w:val="00E44B78"/>
    <w:rsid w:val="00E53704"/>
    <w:rsid w:val="00EB0420"/>
    <w:rsid w:val="00EC161D"/>
    <w:rsid w:val="00EF421D"/>
    <w:rsid w:val="00F3053A"/>
    <w:rsid w:val="00F429D6"/>
    <w:rsid w:val="00F46C47"/>
    <w:rsid w:val="00F55940"/>
    <w:rsid w:val="00FB4ADE"/>
    <w:rsid w:val="00FE6ABC"/>
    <w:rsid w:val="00FF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EA77178-720B-45DB-A71F-CA6FA3303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17B"/>
    <w:rPr>
      <w:rFonts w:ascii="Cambria" w:hAnsi="Cambria"/>
      <w:color w:val="0D0D0D" w:themeColor="text1" w:themeTint="F2"/>
      <w:sz w:val="20"/>
    </w:rPr>
  </w:style>
  <w:style w:type="paragraph" w:styleId="Heading1">
    <w:name w:val="heading 1"/>
    <w:basedOn w:val="NoSpacing"/>
    <w:link w:val="Heading1Char"/>
    <w:autoRedefine/>
    <w:uiPriority w:val="9"/>
    <w:rsid w:val="00EF421D"/>
    <w:pPr>
      <w:keepNext/>
      <w:keepLines/>
      <w:spacing w:before="480" w:line="360" w:lineRule="auto"/>
      <w:outlineLvl w:val="0"/>
    </w:pPr>
    <w:rPr>
      <w:rFonts w:ascii="Cambria" w:eastAsiaTheme="majorEastAsia" w:hAnsi="Cambr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0E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E77"/>
  </w:style>
  <w:style w:type="paragraph" w:styleId="Footer">
    <w:name w:val="footer"/>
    <w:basedOn w:val="Normal"/>
    <w:link w:val="FooterChar"/>
    <w:uiPriority w:val="99"/>
    <w:unhideWhenUsed/>
    <w:rsid w:val="00A00E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E77"/>
  </w:style>
  <w:style w:type="paragraph" w:styleId="BalloonText">
    <w:name w:val="Balloon Text"/>
    <w:basedOn w:val="Normal"/>
    <w:link w:val="BalloonTextChar"/>
    <w:uiPriority w:val="99"/>
    <w:semiHidden/>
    <w:unhideWhenUsed/>
    <w:rsid w:val="00A00E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E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70B3A"/>
    <w:pPr>
      <w:ind w:left="720"/>
      <w:contextualSpacing/>
    </w:pPr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F3053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3053A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EF421D"/>
    <w:rPr>
      <w:rFonts w:ascii="Cambria" w:eastAsiaTheme="majorEastAsia" w:hAnsi="Cambria" w:cstheme="majorBidi"/>
      <w:b/>
      <w:bCs/>
      <w:sz w:val="28"/>
      <w:szCs w:val="28"/>
    </w:rPr>
  </w:style>
  <w:style w:type="paragraph" w:styleId="Title">
    <w:name w:val="Title"/>
    <w:basedOn w:val="Normal"/>
    <w:link w:val="TitleChar"/>
    <w:autoRedefine/>
    <w:uiPriority w:val="10"/>
    <w:qFormat/>
    <w:rsid w:val="0047329C"/>
    <w:pPr>
      <w:spacing w:after="300" w:line="240" w:lineRule="auto"/>
      <w:ind w:left="-180"/>
      <w:contextualSpacing/>
    </w:pPr>
    <w:rPr>
      <w:rFonts w:asciiTheme="majorHAnsi" w:eastAsiaTheme="majorEastAsia" w:hAnsiTheme="majorHAnsi" w:cstheme="majorBidi"/>
      <w:b/>
      <w:color w:val="595959" w:themeColor="text1" w:themeTint="A6"/>
      <w:spacing w:val="5"/>
      <w:kern w:val="28"/>
      <w:sz w:val="3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7329C"/>
    <w:rPr>
      <w:rFonts w:asciiTheme="majorHAnsi" w:eastAsiaTheme="majorEastAsia" w:hAnsiTheme="majorHAnsi" w:cstheme="majorBidi"/>
      <w:b/>
      <w:color w:val="595959" w:themeColor="text1" w:themeTint="A6"/>
      <w:spacing w:val="5"/>
      <w:kern w:val="28"/>
      <w:sz w:val="30"/>
      <w:szCs w:val="52"/>
    </w:rPr>
  </w:style>
  <w:style w:type="paragraph" w:styleId="Subtitle">
    <w:name w:val="Subtitle"/>
    <w:basedOn w:val="Normal"/>
    <w:link w:val="SubtitleChar"/>
    <w:uiPriority w:val="11"/>
    <w:qFormat/>
    <w:rsid w:val="00642B32"/>
    <w:pPr>
      <w:numPr>
        <w:ilvl w:val="1"/>
      </w:numPr>
    </w:pPr>
    <w:rPr>
      <w:rFonts w:asciiTheme="majorHAnsi" w:eastAsiaTheme="majorEastAsia" w:hAnsiTheme="majorHAnsi" w:cstheme="majorBidi"/>
      <w:b/>
      <w:iCs/>
      <w:color w:val="595959" w:themeColor="text1" w:themeTint="A6"/>
      <w:spacing w:val="15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42B32"/>
    <w:rPr>
      <w:rFonts w:asciiTheme="majorHAnsi" w:eastAsiaTheme="majorEastAsia" w:hAnsiTheme="majorHAnsi" w:cstheme="majorBidi"/>
      <w:b/>
      <w:iCs/>
      <w:color w:val="595959" w:themeColor="text1" w:themeTint="A6"/>
      <w:spacing w:val="15"/>
      <w:szCs w:val="24"/>
    </w:rPr>
  </w:style>
  <w:style w:type="paragraph" w:customStyle="1" w:styleId="imareticus">
    <w:name w:val="imareticus"/>
    <w:basedOn w:val="Normal"/>
    <w:link w:val="imareticusChar"/>
    <w:qFormat/>
    <w:rsid w:val="00682FD8"/>
  </w:style>
  <w:style w:type="character" w:customStyle="1" w:styleId="imareticusChar">
    <w:name w:val="imareticus Char"/>
    <w:basedOn w:val="DefaultParagraphFont"/>
    <w:link w:val="imareticus"/>
    <w:rsid w:val="00682FD8"/>
    <w:rPr>
      <w:rFonts w:ascii="Cambria" w:hAnsi="Cambria"/>
      <w:color w:val="0D0D0D" w:themeColor="text1" w:themeTint="F2"/>
      <w:sz w:val="20"/>
    </w:rPr>
  </w:style>
  <w:style w:type="paragraph" w:customStyle="1" w:styleId="Imarticus">
    <w:name w:val="Imarticus"/>
    <w:basedOn w:val="Title"/>
    <w:rsid w:val="00EF421D"/>
    <w:pPr>
      <w:spacing w:after="0"/>
      <w:jc w:val="center"/>
    </w:pPr>
    <w:rPr>
      <w:rFonts w:ascii="Cambria" w:hAnsi="Cambria"/>
      <w:b w:val="0"/>
      <w:color w:val="1F497D" w:themeColor="text2"/>
      <w:sz w:val="52"/>
      <w14:textFill>
        <w14:solidFill>
          <w14:schemeClr w14:val="tx2">
            <w14:lumMod w14:val="75000"/>
            <w14:lumMod w14:val="65000"/>
            <w14:lumOff w14:val="35000"/>
          </w14:schemeClr>
        </w14:solidFill>
      </w14:textFill>
    </w:rPr>
  </w:style>
  <w:style w:type="table" w:styleId="TableGrid">
    <w:name w:val="Table Grid"/>
    <w:basedOn w:val="TableNormal"/>
    <w:uiPriority w:val="39"/>
    <w:rsid w:val="00186C63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370B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403B7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997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5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kaggle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kaggle.com/pavansubhasht/ibm-hr-analytics-attrition-datase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952C2-C3D9-4D52-B888-9B9C6FB01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Mahesh</cp:lastModifiedBy>
  <cp:revision>2</cp:revision>
  <cp:lastPrinted>2017-10-05T05:42:00Z</cp:lastPrinted>
  <dcterms:created xsi:type="dcterms:W3CDTF">2019-09-24T18:01:00Z</dcterms:created>
  <dcterms:modified xsi:type="dcterms:W3CDTF">2019-09-24T18:01:00Z</dcterms:modified>
</cp:coreProperties>
</file>